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2E572F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2E572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е  </w:t>
      </w:r>
      <w:r w:rsidR="00F26C03" w:rsidRPr="002E572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2E572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2E572F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19C4E38C" w:rsidR="009D3861" w:rsidRPr="000A0766" w:rsidRDefault="009D3861" w:rsidP="002E572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2E572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="002E572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,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="002E572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2E572F" w:rsidRPr="002E572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5CE00F9E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2E572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1369A3F2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57C9C675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33F7BA1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bookmarkStart w:id="0" w:name="_GoBack"/>
            <w:r w:rsidRPr="00573D4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  <w:bookmarkEnd w:id="0"/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6296D434" w:rsidR="00E55D56" w:rsidRPr="000A0766" w:rsidRDefault="002E572F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573D4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04D1F1B8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73D4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3D130C78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родни 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4F075D9B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</w:t>
            </w:r>
            <w:r w:rsidR="002E572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8DB06" w14:textId="77777777" w:rsidR="00600315" w:rsidRDefault="00600315" w:rsidP="00CB7E8C">
      <w:pPr>
        <w:spacing w:after="0" w:line="240" w:lineRule="auto"/>
      </w:pPr>
      <w:r>
        <w:separator/>
      </w:r>
    </w:p>
  </w:endnote>
  <w:endnote w:type="continuationSeparator" w:id="0">
    <w:p w14:paraId="3BFD67C7" w14:textId="77777777" w:rsidR="00600315" w:rsidRDefault="0060031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C05356" w14:textId="77777777" w:rsidR="00600315" w:rsidRDefault="00600315" w:rsidP="00CB7E8C">
      <w:pPr>
        <w:spacing w:after="0" w:line="240" w:lineRule="auto"/>
      </w:pPr>
      <w:r>
        <w:separator/>
      </w:r>
    </w:p>
  </w:footnote>
  <w:footnote w:type="continuationSeparator" w:id="0">
    <w:p w14:paraId="188B4B16" w14:textId="77777777" w:rsidR="00600315" w:rsidRDefault="0060031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2E572F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73D48"/>
    <w:rsid w:val="0058199F"/>
    <w:rsid w:val="005A2199"/>
    <w:rsid w:val="005C600A"/>
    <w:rsid w:val="005D55ED"/>
    <w:rsid w:val="005E2557"/>
    <w:rsid w:val="005E7BB8"/>
    <w:rsid w:val="00600315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05356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547F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A593F-EF27-45AF-9604-25AD3A13F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1909</Words>
  <Characters>1088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esna Tomić</cp:lastModifiedBy>
  <cp:revision>7</cp:revision>
  <cp:lastPrinted>2022-07-20T08:51:00Z</cp:lastPrinted>
  <dcterms:created xsi:type="dcterms:W3CDTF">2022-06-20T10:33:00Z</dcterms:created>
  <dcterms:modified xsi:type="dcterms:W3CDTF">2022-07-20T09:17:00Z</dcterms:modified>
</cp:coreProperties>
</file>